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itle-segment-blocked-accounts"/>
    <w:p>
      <w:pPr>
        <w:pStyle w:val="Heading1"/>
      </w:pPr>
      <w:r>
        <w:t xml:space="preserve">Title: Segment blocked accounts</w:t>
      </w:r>
    </w:p>
    <w:p>
      <w:pPr>
        <w:pStyle w:val="FirstParagraph"/>
      </w:pPr>
      <w:r>
        <w:t xml:space="preserve">The following account has been blocked/unblocked in production  by removing segment featur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  <w:jc w:val="left"/>
            </w:pPr>
            <w:r>
              <w:t xml:space="preserve">S.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_id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locked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ed 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informed to the custo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17(</w:t>
            </w:r>
            <w:r>
              <w:t xml:space="preserve">iubenda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-OCT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-OCT-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2k requests per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support.freshdesk.com/a/tickets/465300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56(deep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OCT-2019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~ Same lead updation </w:t>
            </w:r>
          </w:p>
          <w:p>
            <w:pPr>
              <w:jc w:val="left"/>
            </w:pPr>
            <w:r>
              <w:t xml:space="preserve">and 1.1L request in last one hour</w:t>
            </w:r>
          </w:p>
          <w:p>
            <w:pPr>
              <w:jc w:val="left"/>
            </w:pPr>
            <w:r>
              <w:t xml:space="preserve">---</w:t>
            </w:r>
          </w:p>
          <w:p>
            <w:pPr>
              <w:jc w:val="left"/>
            </w:pPr>
            <w:r>
              <w:t xml:space="preserve">Blocked again on 06/06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https://support.freshdesk.com/a/tickets/4683601</w:t>
              </w:r>
              <w:r>
                <w:drawing>
                  <wp:inline>
                    <wp:extent cx="5334000" cy="2093838"/>
                    <wp:effectExtent b="0" l="0" r="0" t="0"/>
                    <wp:docPr descr="" title="" id="22" name="Picture"/>
                    <a:graphic>
                      <a:graphicData uri="http://schemas.openxmlformats.org/drawingml/2006/picture">
                        <pic:pic>
                          <pic:nvPicPr>
                            <pic:cNvPr descr="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" id="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2093838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17(</w:t>
            </w:r>
            <w:r>
              <w:t xml:space="preserve">iubenda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-JAN-20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00K requests in last 3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737(classd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-MAR-20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Errors </w:t>
            </w:r>
          </w:p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https://rpm.newrelic.com/accounts/1147877/applications/12261525/traced_errors/bcf6c08f-7187-11ea-8696-0242ac11000c_13899_24497?tw%5Bend%5D=1585464249&amp;tw%5Bstart%5D=15854624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613 (mmlafle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May - 20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hyperlink r:id="rId26">
              <w:r>
                <w:rPr>
                  <w:rStyle w:val="Hyperlink"/>
                </w:rPr>
                <w:t xml:space="preserve">https://logs.haystack.es/goto/8abca825751c4e9b3cfe1bb5d728ac92</w:t>
              </w:r>
            </w:hyperlink>
            <w:r>
              <w:br/>
            </w:r>
            <w:r>
              <w:t xml:space="preserve"> 2 Lakh Segment calls per hour.</w:t>
            </w:r>
          </w:p>
          <w:p>
            <w:pPr>
              <w:jc w:val="left"/>
            </w:pPr>
            <w:r>
              <w:t xml:space="preserve">2. </w:t>
            </w:r>
            <w:hyperlink r:id="rId27">
              <w:r>
                <w:rPr>
                  <w:rStyle w:val="Hyperlink"/>
                </w:rPr>
                <w:t xml:space="preserve">https://logs.haystack.es/goto/86d26cf1cb57511ffc1e904aa6017c7b</w:t>
              </w:r>
            </w:hyperlink>
          </w:p>
          <w:p>
            <w:pPr>
              <w:jc w:val="left"/>
            </w:pPr>
            <w:r>
              <w:t xml:space="preserve">3. Now We blocked 3rd time.  </w:t>
            </w:r>
            <w:hyperlink r:id="rId28">
              <w:r>
                <w:rPr>
                  <w:rStyle w:val="Hyperlink"/>
                </w:rPr>
                <w:t xml:space="preserve">https://logs.haystack.es/goto/2f6dd54a62372391aec7fe0db9df4af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 Jonathan(Presales team) : Please find the response below he has got all his information into the account and he has also spoken to segment to batch process records going forward.</w:t>
            </w:r>
            <w:r>
              <w:br/>
            </w:r>
            <w:r>
              <w:t xml:space="preserve">He has also purcahsed Freshsales </w:t>
            </w:r>
            <w:hyperlink r:id="rId29">
              <w:r>
                <w:rPr>
                  <w:rStyle w:val="Hyperlink"/>
                </w:rPr>
                <w:t xml:space="preserve">https://admin.freshsales.io/accounts/206613</w:t>
              </w:r>
            </w:hyperlink>
            <w:r>
              <w:br/>
            </w:r>
            <w:r>
              <w:t xml:space="preserve">Please re-enable the integration for them</w:t>
            </w:r>
          </w:p>
          <w:p>
            <w:pPr>
              <w:jc w:val="left"/>
            </w:pPr>
            <w:r>
              <w:drawing>
                <wp:inline>
                  <wp:extent cx="5334000" cy="9169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169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907 (backlotc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ay 202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ident 1 - 19 May 2020 - 20k segment calls in 10 mins </w:t>
            </w:r>
            <w:r>
              <w:br/>
            </w:r>
            <w:hyperlink r:id="rId33">
              <w:r>
                <w:rPr>
                  <w:rStyle w:val="Hyperlink"/>
                </w:rPr>
                <w:t xml:space="preserve">https://logs.haystack.es/goto/17aee5a8951de69bfc8f05a30bcd1564</w:t>
              </w:r>
            </w:hyperlink>
            <w:r>
              <w:br/>
            </w:r>
            <w:r>
              <w:br/>
            </w:r>
            <w:r>
              <w:t xml:space="preserve">Incident 2 - 20 May 2020 - 200k segment calls per hour </w:t>
            </w:r>
            <w:r>
              <w:br/>
            </w:r>
            <w:hyperlink r:id="rId34">
              <w:r>
                <w:rPr>
                  <w:rStyle w:val="Hyperlink"/>
                </w:rPr>
                <w:t xml:space="preserve">https://logs.haystack.es/goto/78e0e73d80d29811ba5a055138a5f59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hyperlink" Id="rId29" Target="https://admin.freshsales.io/accounts/206613" TargetMode="External" /><Relationship Type="http://schemas.openxmlformats.org/officeDocument/2006/relationships/hyperlink" Id="rId33" Target="https://logs.haystack.es/goto/17aee5a8951de69bfc8f05a30bcd1564" TargetMode="External" /><Relationship Type="http://schemas.openxmlformats.org/officeDocument/2006/relationships/hyperlink" Id="rId28" Target="https://logs.haystack.es/goto/2f6dd54a62372391aec7fe0db9df4af4" TargetMode="External" /><Relationship Type="http://schemas.openxmlformats.org/officeDocument/2006/relationships/hyperlink" Id="rId34" Target="https://logs.haystack.es/goto/78e0e73d80d29811ba5a055138a5f599" TargetMode="External" /><Relationship Type="http://schemas.openxmlformats.org/officeDocument/2006/relationships/hyperlink" Id="rId27" Target="https://logs.haystack.es/goto/86d26cf1cb57511ffc1e904aa6017c7b" TargetMode="External" /><Relationship Type="http://schemas.openxmlformats.org/officeDocument/2006/relationships/hyperlink" Id="rId26" Target="https://logs.haystack.es/goto/8abca825751c4e9b3cfe1bb5d728ac92" TargetMode="External" /><Relationship Type="http://schemas.openxmlformats.org/officeDocument/2006/relationships/hyperlink" Id="rId25" Target="https://rpm.newrelic.com/accounts/1147877/applications/12261525/traced_errors/bcf6c08f-7187-11ea-8696-0242ac11000c_13899_24497?tw%5Bend%5D=1585464249&amp;tw%5Bstart%5D=1585462449" TargetMode="External" /><Relationship Type="http://schemas.openxmlformats.org/officeDocument/2006/relationships/hyperlink" Id="rId20" Target="https://support.freshdesk.com/a/tickets/4653007" TargetMode="External" /><Relationship Type="http://schemas.openxmlformats.org/officeDocument/2006/relationships/hyperlink" Id="rId24" Target="https://support.freshdesk.com/a/tickets/46836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dmin.freshsales.io/accounts/206613" TargetMode="External" /><Relationship Type="http://schemas.openxmlformats.org/officeDocument/2006/relationships/hyperlink" Id="rId33" Target="https://logs.haystack.es/goto/17aee5a8951de69bfc8f05a30bcd1564" TargetMode="External" /><Relationship Type="http://schemas.openxmlformats.org/officeDocument/2006/relationships/hyperlink" Id="rId28" Target="https://logs.haystack.es/goto/2f6dd54a62372391aec7fe0db9df4af4" TargetMode="External" /><Relationship Type="http://schemas.openxmlformats.org/officeDocument/2006/relationships/hyperlink" Id="rId34" Target="https://logs.haystack.es/goto/78e0e73d80d29811ba5a055138a5f599" TargetMode="External" /><Relationship Type="http://schemas.openxmlformats.org/officeDocument/2006/relationships/hyperlink" Id="rId27" Target="https://logs.haystack.es/goto/86d26cf1cb57511ffc1e904aa6017c7b" TargetMode="External" /><Relationship Type="http://schemas.openxmlformats.org/officeDocument/2006/relationships/hyperlink" Id="rId26" Target="https://logs.haystack.es/goto/8abca825751c4e9b3cfe1bb5d728ac92" TargetMode="External" /><Relationship Type="http://schemas.openxmlformats.org/officeDocument/2006/relationships/hyperlink" Id="rId25" Target="https://rpm.newrelic.com/accounts/1147877/applications/12261525/traced_errors/bcf6c08f-7187-11ea-8696-0242ac11000c_13899_24497?tw%5Bend%5D=1585464249&amp;tw%5Bstart%5D=1585462449" TargetMode="External" /><Relationship Type="http://schemas.openxmlformats.org/officeDocument/2006/relationships/hyperlink" Id="rId20" Target="https://support.freshdesk.com/a/tickets/4653007" TargetMode="External" /><Relationship Type="http://schemas.openxmlformats.org/officeDocument/2006/relationships/hyperlink" Id="rId24" Target="https://support.freshdesk.com/a/tickets/468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36Z</dcterms:created>
  <dcterms:modified xsi:type="dcterms:W3CDTF">2024-02-16T2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